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rdan Horwi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r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rwi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 Williamsburg Rd Evanston 602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rdanbhorwi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62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